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01054E" w:rsidR="0001054E" w:rsidP="00B45CB7" w:rsidRDefault="0001054E" w14:paraId="214B748D" w14:textId="4194BD5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center"/>
        <w:rPr>
          <w:b w:val="1"/>
          <w:bCs w:val="1"/>
          <w:lang w:eastAsia="en-GB"/>
        </w:rPr>
      </w:pPr>
      <w:r w:rsidRPr="4694452F" w:rsidR="0001054E">
        <w:rPr>
          <w:b w:val="1"/>
          <w:bCs w:val="1"/>
          <w:lang w:eastAsia="en-GB"/>
        </w:rPr>
        <w:t>UN/Republic of Korea</w:t>
      </w:r>
    </w:p>
    <w:p w:rsidR="00465512" w:rsidP="4694452F" w:rsidRDefault="00465512" w14:paraId="657C61B8" w14:textId="146E5F3B">
      <w:pPr>
        <w:spacing w:after="0" w:line="240" w:lineRule="auto"/>
        <w:jc w:val="center"/>
        <w:rPr>
          <w:b w:val="1"/>
          <w:bCs w:val="1"/>
          <w:lang w:eastAsia="en-GB"/>
        </w:rPr>
      </w:pPr>
      <w:r w:rsidRPr="4694452F" w:rsidR="0001054E">
        <w:rPr>
          <w:b w:val="1"/>
          <w:bCs w:val="1"/>
          <w:lang w:eastAsia="en-GB"/>
        </w:rPr>
        <w:t xml:space="preserve">Space for Women Expert Meeting </w:t>
      </w:r>
    </w:p>
    <w:p w:rsidR="00465512" w:rsidP="4694452F" w:rsidRDefault="00465512" w14:paraId="0CB2DEFC" w14:textId="38193646">
      <w:pPr>
        <w:spacing w:after="0" w:line="240" w:lineRule="auto"/>
        <w:jc w:val="center"/>
        <w:rPr>
          <w:b w:val="1"/>
          <w:bCs w:val="1"/>
          <w:lang w:eastAsia="en-GB"/>
        </w:rPr>
      </w:pPr>
      <w:r w:rsidRPr="4694452F" w:rsidR="0001054E">
        <w:rPr>
          <w:b w:val="1"/>
          <w:bCs w:val="1"/>
          <w:lang w:eastAsia="en-GB"/>
        </w:rPr>
        <w:t>16-19 August 2022</w:t>
      </w:r>
      <w:r>
        <w:br/>
      </w:r>
    </w:p>
    <w:p w:rsidR="0001054E" w:rsidP="00773C89" w:rsidRDefault="0001054E" w14:paraId="19A8A495" w14:textId="77777777">
      <w:pPr>
        <w:spacing w:after="0" w:line="240" w:lineRule="auto"/>
      </w:pPr>
    </w:p>
    <w:p w:rsidR="0001054E" w:rsidP="00773C89" w:rsidRDefault="0001054E" w14:paraId="1B7397B3" w14:textId="089AF42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 w:rsidR="0001054E">
        <w:rPr/>
        <w:t>Name and surname</w:t>
      </w:r>
      <w:r w:rsidR="00773C89">
        <w:rPr/>
        <w:t>:</w:t>
      </w:r>
    </w:p>
    <w:p w:rsidR="0001054E" w:rsidP="00773C89" w:rsidRDefault="0001054E" w14:paraId="5D07A5AE" w14:textId="3FF593A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>
        <w:t>Title</w:t>
      </w:r>
      <w:r w:rsidR="00773C89">
        <w:t>:</w:t>
      </w:r>
    </w:p>
    <w:p w:rsidR="0001054E" w:rsidP="00773C89" w:rsidRDefault="0001054E" w14:paraId="12F5D861" w14:textId="4B2E9E6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>
        <w:t>Organisation</w:t>
      </w:r>
      <w:r w:rsidR="00773C89">
        <w:t>:</w:t>
      </w:r>
    </w:p>
    <w:p w:rsidR="0001054E" w:rsidP="00773C89" w:rsidRDefault="00773C89" w14:paraId="4AD5B428" w14:textId="06D9CE0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>
        <w:t xml:space="preserve">Email: </w:t>
      </w:r>
    </w:p>
    <w:p w:rsidR="0001054E" w:rsidP="0001054E" w:rsidRDefault="0001054E" w14:paraId="366B69DB" w14:textId="77777777">
      <w:pPr>
        <w:spacing w:after="0" w:line="240" w:lineRule="auto"/>
      </w:pPr>
    </w:p>
    <w:p w:rsidR="0001054E" w:rsidP="0001054E" w:rsidRDefault="0001054E" w14:paraId="60A36DF1" w14:textId="78BD92B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054E" w:rsidTr="463A69B2" w14:paraId="0C2F8735" w14:textId="77777777">
        <w:tc>
          <w:tcPr>
            <w:tcW w:w="9062" w:type="dxa"/>
            <w:tcMar/>
          </w:tcPr>
          <w:p w:rsidR="0001054E" w:rsidP="0001054E" w:rsidRDefault="0001054E" w14:paraId="4A9750C2" w14:textId="454CD50A">
            <w:r w:rsidRPr="463A69B2" w:rsidR="0001054E">
              <w:rPr>
                <w:b w:val="1"/>
                <w:bCs w:val="1"/>
              </w:rPr>
              <w:t>Abstract:</w:t>
            </w:r>
            <w:r w:rsidR="0001054E">
              <w:rPr/>
              <w:t xml:space="preserve"> (400 words max)</w:t>
            </w:r>
          </w:p>
          <w:p w:rsidR="0001054E" w:rsidP="463A69B2" w:rsidRDefault="0001054E" w14:paraId="7FC9DB44" w14:textId="686AD5AC">
            <w:pPr>
              <w:pStyle w:val="Normal"/>
            </w:pPr>
          </w:p>
          <w:p w:rsidR="0001054E" w:rsidP="463A69B2" w:rsidRDefault="0001054E" w14:paraId="42C7ADC9" w14:textId="185597A6">
            <w:pPr>
              <w:pStyle w:val="Normal"/>
            </w:pPr>
          </w:p>
          <w:p w:rsidR="0001054E" w:rsidP="463A69B2" w:rsidRDefault="0001054E" w14:paraId="56581521" w14:textId="085BAC20">
            <w:pPr>
              <w:pStyle w:val="Normal"/>
            </w:pPr>
          </w:p>
        </w:tc>
      </w:tr>
    </w:tbl>
    <w:p w:rsidR="0001054E" w:rsidP="0001054E" w:rsidRDefault="0001054E" w14:paraId="1BB239FE" w14:textId="77777777">
      <w:pPr>
        <w:spacing w:after="0" w:line="240" w:lineRule="auto"/>
      </w:pPr>
    </w:p>
    <w:p w:rsidR="0001054E" w:rsidP="0001054E" w:rsidRDefault="0001054E" w14:paraId="48DF22E0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054E" w:rsidTr="463A69B2" w14:paraId="08ED7176" w14:textId="77777777">
        <w:tc>
          <w:tcPr>
            <w:tcW w:w="9062" w:type="dxa"/>
            <w:tcMar/>
          </w:tcPr>
          <w:p w:rsidRPr="00773C89" w:rsidR="0001054E" w:rsidP="463A69B2" w:rsidRDefault="0001054E" w14:paraId="1F159351" w14:textId="54C8CFF9">
            <w:pPr>
              <w:rPr>
                <w:b w:val="1"/>
                <w:bCs w:val="1"/>
              </w:rPr>
            </w:pPr>
            <w:r w:rsidRPr="463A69B2" w:rsidR="0001054E">
              <w:rPr>
                <w:b w:val="1"/>
                <w:bCs w:val="1"/>
              </w:rPr>
              <w:t xml:space="preserve">Session: </w:t>
            </w:r>
          </w:p>
          <w:p w:rsidRPr="00773C89" w:rsidR="0001054E" w:rsidP="463A69B2" w:rsidRDefault="0001054E" w14:paraId="17589660" w14:textId="0EB521CE">
            <w:pPr>
              <w:pStyle w:val="Normal"/>
              <w:rPr>
                <w:b w:val="1"/>
                <w:bCs w:val="1"/>
              </w:rPr>
            </w:pPr>
          </w:p>
          <w:p w:rsidRPr="00773C89" w:rsidR="0001054E" w:rsidP="463A69B2" w:rsidRDefault="0001054E" w14:paraId="1E073725" w14:textId="019041C7">
            <w:pPr>
              <w:pStyle w:val="Normal"/>
              <w:rPr>
                <w:b w:val="1"/>
                <w:bCs w:val="1"/>
              </w:rPr>
            </w:pPr>
          </w:p>
          <w:p w:rsidRPr="00773C89" w:rsidR="0001054E" w:rsidP="463A69B2" w:rsidRDefault="0001054E" w14:paraId="53B60512" w14:textId="7CFCE539">
            <w:pPr>
              <w:pStyle w:val="Normal"/>
              <w:rPr>
                <w:b w:val="1"/>
                <w:bCs w:val="1"/>
              </w:rPr>
            </w:pPr>
          </w:p>
        </w:tc>
      </w:tr>
    </w:tbl>
    <w:p w:rsidR="0001054E" w:rsidP="0001054E" w:rsidRDefault="0001054E" w14:paraId="7C05876A" w14:textId="4D93017E">
      <w:pPr>
        <w:spacing w:after="0" w:line="240" w:lineRule="auto"/>
      </w:pPr>
    </w:p>
    <w:p w:rsidR="0001054E" w:rsidP="0001054E" w:rsidRDefault="0001054E" w14:paraId="1BAD13F8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054E" w:rsidTr="463A69B2" w14:paraId="02E79BE9" w14:textId="77777777">
        <w:tc>
          <w:tcPr>
            <w:tcW w:w="9062" w:type="dxa"/>
            <w:tcMar/>
          </w:tcPr>
          <w:p w:rsidRPr="00773C89" w:rsidR="0001054E" w:rsidP="463A69B2" w:rsidRDefault="0001054E" w14:paraId="5D486CA9" w14:textId="0EC24381">
            <w:pPr>
              <w:rPr>
                <w:b w:val="1"/>
                <w:bCs w:val="1"/>
              </w:rPr>
            </w:pPr>
            <w:r w:rsidRPr="463A69B2" w:rsidR="0001054E">
              <w:rPr>
                <w:b w:val="1"/>
                <w:bCs w:val="1"/>
              </w:rPr>
              <w:t>Keywords:</w:t>
            </w:r>
          </w:p>
          <w:p w:rsidRPr="00773C89" w:rsidR="0001054E" w:rsidP="463A69B2" w:rsidRDefault="0001054E" w14:paraId="50AFFEB8" w14:textId="0CBEA6A5">
            <w:pPr>
              <w:pStyle w:val="Normal"/>
              <w:rPr>
                <w:b w:val="1"/>
                <w:bCs w:val="1"/>
              </w:rPr>
            </w:pPr>
          </w:p>
          <w:p w:rsidRPr="00773C89" w:rsidR="0001054E" w:rsidP="463A69B2" w:rsidRDefault="0001054E" w14:paraId="6015F4FB" w14:textId="18A343D4">
            <w:pPr>
              <w:pStyle w:val="Normal"/>
              <w:rPr>
                <w:b w:val="1"/>
                <w:bCs w:val="1"/>
              </w:rPr>
            </w:pPr>
          </w:p>
          <w:p w:rsidRPr="00773C89" w:rsidR="0001054E" w:rsidP="463A69B2" w:rsidRDefault="0001054E" w14:paraId="7079921F" w14:textId="12B98C23">
            <w:pPr>
              <w:pStyle w:val="Normal"/>
              <w:rPr>
                <w:b w:val="1"/>
                <w:bCs w:val="1"/>
              </w:rPr>
            </w:pPr>
          </w:p>
        </w:tc>
      </w:tr>
    </w:tbl>
    <w:p w:rsidR="0001054E" w:rsidP="0001054E" w:rsidRDefault="0001054E" w14:paraId="2FE6233D" w14:textId="77777777">
      <w:pPr>
        <w:spacing w:after="0" w:line="240" w:lineRule="auto"/>
      </w:pPr>
    </w:p>
    <w:sectPr w:rsidR="0001054E">
      <w:pgSz w:w="11906" w:h="16838" w:orient="portrait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TM3tDQ2MbM0MDVQ0lEKTi0uzszPAykwqgUA1xMBDywAAAA="/>
  </w:docVars>
  <w:rsids>
    <w:rsidRoot w:val="0001054E"/>
    <w:rsid w:val="0001054E"/>
    <w:rsid w:val="00465512"/>
    <w:rsid w:val="00773C89"/>
    <w:rsid w:val="00B45CB7"/>
    <w:rsid w:val="10581893"/>
    <w:rsid w:val="463A69B2"/>
    <w:rsid w:val="4694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21C2"/>
  <w15:chartTrackingRefBased/>
  <w15:docId w15:val="{9BB57677-197E-4612-90F9-992A6634BBC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1054E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01054E"/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table" w:styleId="TableGrid">
    <w:name w:val="Table Grid"/>
    <w:basedOn w:val="TableNormal"/>
    <w:uiPriority w:val="39"/>
    <w:rsid w:val="000105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53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414A5477D46478353BF370E680E24" ma:contentTypeVersion="13" ma:contentTypeDescription="Create a new document." ma:contentTypeScope="" ma:versionID="bce5c8ef6a142ed21e09d5a046a31a38">
  <xsd:schema xmlns:xsd="http://www.w3.org/2001/XMLSchema" xmlns:xs="http://www.w3.org/2001/XMLSchema" xmlns:p="http://schemas.microsoft.com/office/2006/metadata/properties" xmlns:ns2="63b91fa1-1192-499e-9a43-16b72276a61b" xmlns:ns3="ab99840f-4a7d-4fcc-9a93-3cc56d00e024" targetNamespace="http://schemas.microsoft.com/office/2006/metadata/properties" ma:root="true" ma:fieldsID="a32a8643e7011d28fa555aedc2493702" ns2:_="" ns3:_="">
    <xsd:import namespace="63b91fa1-1192-499e-9a43-16b72276a61b"/>
    <xsd:import namespace="ab99840f-4a7d-4fcc-9a93-3cc56d00e0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91fa1-1192-499e-9a43-16b72276a6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9840f-4a7d-4fcc-9a93-3cc56d00e0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b99840f-4a7d-4fcc-9a93-3cc56d00e024">
      <UserInfo>
        <DisplayName/>
        <AccountId xsi:nil="true"/>
        <AccountType/>
      </UserInfo>
    </SharedWithUsers>
    <MediaLengthInSeconds xmlns="63b91fa1-1192-499e-9a43-16b72276a61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1A6960-E9E7-427C-AD31-6A73E51C9AC2}"/>
</file>

<file path=customXml/itemProps2.xml><?xml version="1.0" encoding="utf-8"?>
<ds:datastoreItem xmlns:ds="http://schemas.openxmlformats.org/officeDocument/2006/customXml" ds:itemID="{FF65278F-2E95-44C5-9316-D715840EDE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BA7814-C1A4-496B-84E0-2BE88A10CC8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kus Woltran</dc:creator>
  <keywords/>
  <dc:description/>
  <lastModifiedBy>Veronica Cesco</lastModifiedBy>
  <revision>5</revision>
  <dcterms:created xsi:type="dcterms:W3CDTF">2021-07-27T10:51:00.0000000Z</dcterms:created>
  <dcterms:modified xsi:type="dcterms:W3CDTF">2022-05-11T09:37:20.13448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414A5477D46478353BF370E680E24</vt:lpwstr>
  </property>
  <property fmtid="{D5CDD505-2E9C-101B-9397-08002B2CF9AE}" pid="3" name="Order">
    <vt:r8>1319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